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f60ea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9ff729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d7ecefd9"/>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16516ed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